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4AD9B" w14:textId="77777777" w:rsidR="008C7BB4" w:rsidRDefault="008C7BB4">
      <w:pPr>
        <w:rPr>
          <w:lang w:val="en-US"/>
        </w:rPr>
      </w:pPr>
    </w:p>
    <w:p w14:paraId="4C24F52A" w14:textId="77777777" w:rsidR="00DB7AD6" w:rsidRDefault="00DB7AD6" w:rsidP="00DB7AD6">
      <w:pPr>
        <w:jc w:val="center"/>
        <w:rPr>
          <w:b/>
          <w:sz w:val="28"/>
          <w:szCs w:val="28"/>
          <w:lang w:val="en-US"/>
        </w:rPr>
      </w:pPr>
      <w:r w:rsidRPr="003014B0">
        <w:rPr>
          <w:b/>
          <w:sz w:val="28"/>
          <w:szCs w:val="28"/>
          <w:lang w:val="en-US"/>
        </w:rPr>
        <w:t>Call for Special Sessions Proposals</w:t>
      </w:r>
    </w:p>
    <w:p w14:paraId="40DE2EA4" w14:textId="77777777" w:rsidR="003014B0" w:rsidRPr="003014B0" w:rsidRDefault="003014B0" w:rsidP="00DB7AD6">
      <w:pPr>
        <w:jc w:val="center"/>
        <w:rPr>
          <w:b/>
          <w:sz w:val="28"/>
          <w:szCs w:val="28"/>
          <w:lang w:val="en-US"/>
        </w:rPr>
      </w:pPr>
    </w:p>
    <w:p w14:paraId="26B01003" w14:textId="0CBFAE69" w:rsidR="00EF0374" w:rsidRPr="00EB2A13" w:rsidRDefault="00DB7AD6" w:rsidP="003014B0">
      <w:pPr>
        <w:jc w:val="center"/>
        <w:rPr>
          <w:szCs w:val="24"/>
          <w:lang w:val="en-US"/>
        </w:rPr>
      </w:pPr>
      <w:r w:rsidRPr="003014B0">
        <w:rPr>
          <w:szCs w:val="24"/>
          <w:lang w:val="en-US"/>
        </w:rPr>
        <w:t xml:space="preserve">Deadline for submission: </w:t>
      </w:r>
      <w:r w:rsidR="00960493">
        <w:rPr>
          <w:szCs w:val="24"/>
          <w:lang w:val="en-US"/>
        </w:rPr>
        <w:t>16</w:t>
      </w:r>
      <w:r w:rsidR="00215EBB" w:rsidRPr="003014B0">
        <w:rPr>
          <w:szCs w:val="24"/>
          <w:lang w:val="en-US"/>
        </w:rPr>
        <w:t xml:space="preserve"> </w:t>
      </w:r>
      <w:r w:rsidR="000B5504">
        <w:rPr>
          <w:szCs w:val="24"/>
          <w:lang w:val="en-US"/>
        </w:rPr>
        <w:t>December</w:t>
      </w:r>
      <w:r w:rsidRPr="003014B0">
        <w:rPr>
          <w:szCs w:val="24"/>
          <w:lang w:val="en-US"/>
        </w:rPr>
        <w:t xml:space="preserve"> 201</w:t>
      </w:r>
      <w:r w:rsidR="00EB2A13" w:rsidRPr="00EB2A13">
        <w:rPr>
          <w:szCs w:val="24"/>
          <w:lang w:val="en-US"/>
        </w:rPr>
        <w:t>9</w:t>
      </w:r>
      <w:bookmarkStart w:id="0" w:name="_GoBack"/>
      <w:bookmarkEnd w:id="0"/>
    </w:p>
    <w:p w14:paraId="4B63130A" w14:textId="77777777" w:rsidR="00C8735B" w:rsidRPr="00C8735B" w:rsidRDefault="003014B0" w:rsidP="003014B0">
      <w:pPr>
        <w:pStyle w:val="NormalWeb"/>
        <w:jc w:val="both"/>
        <w:rPr>
          <w:lang w:val="en-US"/>
        </w:rPr>
      </w:pPr>
      <w:r>
        <w:rPr>
          <w:lang w:val="en-US"/>
        </w:rPr>
        <w:t xml:space="preserve">To enhance the impact of the </w:t>
      </w:r>
      <w:r w:rsidR="00EF0374" w:rsidRPr="00C8735B">
        <w:rPr>
          <w:lang w:val="en-US"/>
        </w:rPr>
        <w:t>METANANO</w:t>
      </w:r>
      <w:r>
        <w:rPr>
          <w:lang w:val="en-US"/>
        </w:rPr>
        <w:t xml:space="preserve"> conference series</w:t>
      </w:r>
      <w:r w:rsidR="00EF0374" w:rsidRPr="00C8735B">
        <w:rPr>
          <w:lang w:val="en-US"/>
        </w:rPr>
        <w:t xml:space="preserve">, researchers within the </w:t>
      </w:r>
      <w:r>
        <w:rPr>
          <w:lang w:val="en-US"/>
        </w:rPr>
        <w:t>scope</w:t>
      </w:r>
      <w:r w:rsidR="00EF0374" w:rsidRPr="00C8735B">
        <w:rPr>
          <w:lang w:val="en-US"/>
        </w:rPr>
        <w:t xml:space="preserve"> of the conference are invited to </w:t>
      </w:r>
      <w:r w:rsidR="00A9679A" w:rsidRPr="00C8735B">
        <w:rPr>
          <w:lang w:val="en-US"/>
        </w:rPr>
        <w:t xml:space="preserve">suggest </w:t>
      </w:r>
      <w:r w:rsidR="00993A40" w:rsidRPr="00C8735B">
        <w:rPr>
          <w:lang w:val="en-US"/>
        </w:rPr>
        <w:t>S</w:t>
      </w:r>
      <w:r w:rsidR="00A9679A" w:rsidRPr="00C8735B">
        <w:rPr>
          <w:lang w:val="en-US"/>
        </w:rPr>
        <w:t xml:space="preserve">pecial </w:t>
      </w:r>
      <w:r w:rsidR="00993A40" w:rsidRPr="00C8735B">
        <w:rPr>
          <w:lang w:val="en-US"/>
        </w:rPr>
        <w:t>S</w:t>
      </w:r>
      <w:r w:rsidR="00A9679A" w:rsidRPr="00C8735B">
        <w:rPr>
          <w:lang w:val="en-US"/>
        </w:rPr>
        <w:t>ession</w:t>
      </w:r>
      <w:r w:rsidR="00993A40" w:rsidRPr="00C8735B">
        <w:rPr>
          <w:lang w:val="en-US"/>
        </w:rPr>
        <w:t xml:space="preserve">s. </w:t>
      </w:r>
      <w:r w:rsidR="00F947AD" w:rsidRPr="00C8735B">
        <w:rPr>
          <w:lang w:val="en-US"/>
        </w:rPr>
        <w:t xml:space="preserve">Proposals should be completed </w:t>
      </w:r>
      <w:r>
        <w:rPr>
          <w:lang w:val="en-US"/>
        </w:rPr>
        <w:t xml:space="preserve">by using </w:t>
      </w:r>
      <w:r w:rsidR="00F947AD" w:rsidRPr="00C8735B">
        <w:rPr>
          <w:b/>
          <w:lang w:val="en-US"/>
        </w:rPr>
        <w:t>this template</w:t>
      </w:r>
      <w:r w:rsidR="00F947AD" w:rsidRPr="00C8735B">
        <w:rPr>
          <w:lang w:val="en-US"/>
        </w:rPr>
        <w:t>.</w:t>
      </w:r>
      <w:r w:rsidR="00F947AD">
        <w:rPr>
          <w:lang w:val="en-US"/>
        </w:rPr>
        <w:t xml:space="preserve"> </w:t>
      </w:r>
      <w:r w:rsidR="00F947AD" w:rsidRPr="00C8735B">
        <w:rPr>
          <w:lang w:val="en-US"/>
        </w:rPr>
        <w:t xml:space="preserve">Please submit your </w:t>
      </w:r>
      <w:r w:rsidRPr="00CF7625">
        <w:rPr>
          <w:lang w:val="en-US"/>
        </w:rPr>
        <w:t>proposal</w:t>
      </w:r>
      <w:r w:rsidR="00F947AD" w:rsidRPr="00CF7625">
        <w:rPr>
          <w:lang w:val="en-US"/>
        </w:rPr>
        <w:t xml:space="preserve"> </w:t>
      </w:r>
      <w:r w:rsidR="00993A40" w:rsidRPr="00CF7625">
        <w:rPr>
          <w:lang w:val="en-US"/>
        </w:rPr>
        <w:t xml:space="preserve">by </w:t>
      </w:r>
      <w:r w:rsidR="00960493" w:rsidRPr="00CF7625">
        <w:rPr>
          <w:lang w:val="en-US"/>
        </w:rPr>
        <w:t>16th</w:t>
      </w:r>
      <w:r w:rsidR="00993A40" w:rsidRPr="00CF7625">
        <w:rPr>
          <w:lang w:val="en-US"/>
        </w:rPr>
        <w:t xml:space="preserve"> </w:t>
      </w:r>
      <w:r w:rsidR="000B5504" w:rsidRPr="00CF7625">
        <w:rPr>
          <w:lang w:val="en-US"/>
        </w:rPr>
        <w:t>December</w:t>
      </w:r>
      <w:r w:rsidR="00993A40" w:rsidRPr="00CF7625">
        <w:rPr>
          <w:lang w:val="en-US"/>
        </w:rPr>
        <w:t xml:space="preserve"> 201</w:t>
      </w:r>
      <w:r w:rsidR="0014118F" w:rsidRPr="00CF7625">
        <w:rPr>
          <w:lang w:val="en-US"/>
        </w:rPr>
        <w:t>9</w:t>
      </w:r>
      <w:r w:rsidR="00993A40" w:rsidRPr="00CF7625">
        <w:rPr>
          <w:lang w:val="en-US"/>
        </w:rPr>
        <w:t xml:space="preserve"> </w:t>
      </w:r>
      <w:r w:rsidR="00215EBB" w:rsidRPr="00CF7625">
        <w:rPr>
          <w:lang w:val="en-US"/>
        </w:rPr>
        <w:t xml:space="preserve">to </w:t>
      </w:r>
      <w:r w:rsidR="00F947AD" w:rsidRPr="00CF7625">
        <w:rPr>
          <w:lang w:val="en-US"/>
        </w:rPr>
        <w:t>Technical Programme Committee (</w:t>
      </w:r>
      <w:r w:rsidR="00215EBB" w:rsidRPr="00CF7625">
        <w:rPr>
          <w:lang w:val="en-US"/>
        </w:rPr>
        <w:t>TPC</w:t>
      </w:r>
      <w:r w:rsidR="00F947AD" w:rsidRPr="00CF7625">
        <w:rPr>
          <w:lang w:val="en-US"/>
        </w:rPr>
        <w:t>)</w:t>
      </w:r>
      <w:r w:rsidR="00215EBB" w:rsidRPr="00CF7625">
        <w:rPr>
          <w:lang w:val="en-US"/>
        </w:rPr>
        <w:t xml:space="preserve"> Chair </w:t>
      </w:r>
      <w:r w:rsidR="0014118F" w:rsidRPr="00CF7625">
        <w:rPr>
          <w:lang w:val="en-US"/>
        </w:rPr>
        <w:t>Dr</w:t>
      </w:r>
      <w:r w:rsidR="00215EBB" w:rsidRPr="00CF7625">
        <w:rPr>
          <w:lang w:val="en-US"/>
        </w:rPr>
        <w:t xml:space="preserve">. </w:t>
      </w:r>
      <w:r w:rsidR="0014118F" w:rsidRPr="00CF7625">
        <w:rPr>
          <w:lang w:val="en-US"/>
        </w:rPr>
        <w:t>Mihail</w:t>
      </w:r>
      <w:r w:rsidR="00215EBB" w:rsidRPr="00CF7625">
        <w:rPr>
          <w:lang w:val="en-US"/>
        </w:rPr>
        <w:t xml:space="preserve"> </w:t>
      </w:r>
      <w:r w:rsidR="0014118F" w:rsidRPr="00CF7625">
        <w:rPr>
          <w:lang w:val="en-US"/>
        </w:rPr>
        <w:t>Petrov</w:t>
      </w:r>
      <w:r w:rsidR="00C8735B" w:rsidRPr="00CF7625">
        <w:rPr>
          <w:lang w:val="en-US"/>
        </w:rPr>
        <w:t xml:space="preserve"> (</w:t>
      </w:r>
      <w:hyperlink r:id="rId8" w:history="1">
        <w:r w:rsidR="0014118F" w:rsidRPr="00CF7625">
          <w:rPr>
            <w:rStyle w:val="Hyperlink"/>
            <w:lang w:val="en-US"/>
          </w:rPr>
          <w:t>m.petrov@metalab.ifmo.ru</w:t>
        </w:r>
      </w:hyperlink>
      <w:r w:rsidR="00C8735B" w:rsidRPr="00CF7625">
        <w:rPr>
          <w:lang w:val="en-US"/>
        </w:rPr>
        <w:t>) and</w:t>
      </w:r>
      <w:r w:rsidR="00C8735B" w:rsidRPr="00C8735B">
        <w:rPr>
          <w:lang w:val="en-US"/>
        </w:rPr>
        <w:t xml:space="preserve"> </w:t>
      </w:r>
      <w:r>
        <w:rPr>
          <w:lang w:val="en-US"/>
        </w:rPr>
        <w:t xml:space="preserve">CC to </w:t>
      </w:r>
      <w:r w:rsidR="00215EBB" w:rsidRPr="00C8735B">
        <w:rPr>
          <w:lang w:val="en-US"/>
        </w:rPr>
        <w:t xml:space="preserve">Conference Secretary </w:t>
      </w:r>
      <w:r>
        <w:rPr>
          <w:lang w:val="en-US"/>
        </w:rPr>
        <w:t xml:space="preserve">Ms. </w:t>
      </w:r>
      <w:r w:rsidR="00215EBB" w:rsidRPr="00C8735B">
        <w:rPr>
          <w:lang w:val="en-US"/>
        </w:rPr>
        <w:t>Anastasia Kaptsova</w:t>
      </w:r>
      <w:r w:rsidR="00C8735B" w:rsidRPr="00C8735B">
        <w:rPr>
          <w:lang w:val="en-US"/>
        </w:rPr>
        <w:t xml:space="preserve"> (</w:t>
      </w:r>
      <w:hyperlink r:id="rId9" w:history="1">
        <w:r w:rsidR="008F633D" w:rsidRPr="00941857">
          <w:rPr>
            <w:rStyle w:val="Hyperlink"/>
            <w:lang w:val="en-US"/>
          </w:rPr>
          <w:t>anastasia.kaptsova@metalab.ifmo.ru</w:t>
        </w:r>
      </w:hyperlink>
      <w:r w:rsidR="00215EBB" w:rsidRPr="00C8735B">
        <w:rPr>
          <w:lang w:val="en-US"/>
        </w:rPr>
        <w:t xml:space="preserve">). </w:t>
      </w:r>
    </w:p>
    <w:p w14:paraId="32DE3934" w14:textId="77777777" w:rsidR="009403E8" w:rsidRDefault="00DB7C80" w:rsidP="003014B0">
      <w:pPr>
        <w:pStyle w:val="NormalWeb"/>
        <w:jc w:val="both"/>
        <w:rPr>
          <w:lang w:val="en-US"/>
        </w:rPr>
      </w:pPr>
      <w:r w:rsidRPr="00C8735B">
        <w:rPr>
          <w:lang w:val="en-US"/>
        </w:rPr>
        <w:t>All proposals wil</w:t>
      </w:r>
      <w:r w:rsidR="003014B0">
        <w:rPr>
          <w:lang w:val="en-US"/>
        </w:rPr>
        <w:t>l be reviewed by TPC</w:t>
      </w:r>
      <w:r w:rsidR="00EF0374" w:rsidRPr="00C8735B">
        <w:rPr>
          <w:lang w:val="en-US"/>
        </w:rPr>
        <w:t xml:space="preserve">. </w:t>
      </w:r>
      <w:r w:rsidRPr="00C8735B">
        <w:rPr>
          <w:lang w:val="en-US"/>
        </w:rPr>
        <w:t>The TPC will score and rank submitted</w:t>
      </w:r>
      <w:r w:rsidR="003014B0">
        <w:rPr>
          <w:lang w:val="en-US"/>
        </w:rPr>
        <w:t xml:space="preserve"> proposals based on </w:t>
      </w:r>
      <w:r w:rsidRPr="00C8735B">
        <w:rPr>
          <w:lang w:val="en-US"/>
        </w:rPr>
        <w:t>scientific quality, timeliness</w:t>
      </w:r>
      <w:r w:rsidR="003014B0">
        <w:rPr>
          <w:lang w:val="en-US"/>
        </w:rPr>
        <w:t>,</w:t>
      </w:r>
      <w:r w:rsidRPr="00C8735B">
        <w:rPr>
          <w:lang w:val="en-US"/>
        </w:rPr>
        <w:t xml:space="preserve"> and interest from the conference community. </w:t>
      </w:r>
      <w:r w:rsidR="00403E30" w:rsidRPr="00C8735B">
        <w:rPr>
          <w:lang w:val="en-US"/>
        </w:rPr>
        <w:t xml:space="preserve">The session organizers </w:t>
      </w:r>
      <w:r w:rsidR="003014B0">
        <w:rPr>
          <w:lang w:val="en-US"/>
        </w:rPr>
        <w:t xml:space="preserve">will have an authority for accepting papers for their session which </w:t>
      </w:r>
      <w:r w:rsidR="00403E30" w:rsidRPr="00C8735B">
        <w:rPr>
          <w:lang w:val="en-US"/>
        </w:rPr>
        <w:t xml:space="preserve">will not be </w:t>
      </w:r>
      <w:r w:rsidR="003014B0">
        <w:rPr>
          <w:lang w:val="en-US"/>
        </w:rPr>
        <w:t xml:space="preserve">a subject to a </w:t>
      </w:r>
      <w:r w:rsidR="00403E30" w:rsidRPr="00C8735B">
        <w:rPr>
          <w:lang w:val="en-US"/>
        </w:rPr>
        <w:t xml:space="preserve">regular review cycle. </w:t>
      </w:r>
      <w:r w:rsidR="00A9679A" w:rsidRPr="00C8735B">
        <w:rPr>
          <w:lang w:val="en-US"/>
        </w:rPr>
        <w:t>Proposers will be informed about the TPC decision</w:t>
      </w:r>
      <w:r w:rsidR="000B5504">
        <w:rPr>
          <w:lang w:val="en-US"/>
        </w:rPr>
        <w:t xml:space="preserve"> one week after proposal’s submission</w:t>
      </w:r>
      <w:r w:rsidR="00A9679A" w:rsidRPr="00C8735B">
        <w:rPr>
          <w:lang w:val="en-US"/>
        </w:rPr>
        <w:t>.</w:t>
      </w:r>
      <w:r w:rsidR="004A4D4E" w:rsidRPr="00C8735B">
        <w:rPr>
          <w:lang w:val="en-US"/>
        </w:rPr>
        <w:t xml:space="preserve"> </w:t>
      </w:r>
    </w:p>
    <w:p w14:paraId="1245602D" w14:textId="77777777" w:rsidR="004A4D4E" w:rsidRPr="00CF7625" w:rsidRDefault="00562A59" w:rsidP="003014B0">
      <w:pPr>
        <w:pStyle w:val="NormalWeb"/>
        <w:jc w:val="both"/>
        <w:rPr>
          <w:i/>
          <w:lang w:val="en-US"/>
        </w:rPr>
      </w:pPr>
      <w:r w:rsidRPr="00C8735B">
        <w:rPr>
          <w:lang w:val="en-US"/>
        </w:rPr>
        <w:t xml:space="preserve">It is expected that there will be one to three slots of </w:t>
      </w:r>
      <w:r w:rsidR="00BE04F6">
        <w:rPr>
          <w:lang w:val="en-US"/>
        </w:rPr>
        <w:t>11</w:t>
      </w:r>
      <w:r w:rsidRPr="00C8735B">
        <w:rPr>
          <w:lang w:val="en-US"/>
        </w:rPr>
        <w:t>0 minutes in duration. Each slot can accommodate three to six 15</w:t>
      </w:r>
      <w:r w:rsidR="00C8735B" w:rsidRPr="00C8735B">
        <w:rPr>
          <w:lang w:val="en-US"/>
        </w:rPr>
        <w:t xml:space="preserve"> (oral) – </w:t>
      </w:r>
      <w:r w:rsidRPr="00C8735B">
        <w:rPr>
          <w:lang w:val="en-US"/>
        </w:rPr>
        <w:t>20</w:t>
      </w:r>
      <w:r w:rsidR="00C8735B" w:rsidRPr="00C8735B">
        <w:rPr>
          <w:lang w:val="en-US"/>
        </w:rPr>
        <w:t xml:space="preserve"> (invited) – </w:t>
      </w:r>
      <w:r w:rsidRPr="00C8735B">
        <w:rPr>
          <w:lang w:val="en-US"/>
        </w:rPr>
        <w:t>30</w:t>
      </w:r>
      <w:r w:rsidR="00C8735B" w:rsidRPr="00C8735B">
        <w:rPr>
          <w:lang w:val="en-US"/>
        </w:rPr>
        <w:t xml:space="preserve"> (keynote)</w:t>
      </w:r>
      <w:r w:rsidRPr="00C8735B">
        <w:rPr>
          <w:lang w:val="en-US"/>
        </w:rPr>
        <w:t xml:space="preserve"> minute papers. </w:t>
      </w:r>
      <w:r w:rsidR="004A4D4E" w:rsidRPr="00C8735B">
        <w:rPr>
          <w:lang w:val="en-US"/>
        </w:rPr>
        <w:t xml:space="preserve">Special Sessions </w:t>
      </w:r>
      <w:r w:rsidR="003014B0">
        <w:rPr>
          <w:lang w:val="en-US"/>
        </w:rPr>
        <w:t xml:space="preserve">will be scheduled </w:t>
      </w:r>
      <w:r w:rsidR="004A4D4E" w:rsidRPr="00C8735B">
        <w:rPr>
          <w:lang w:val="en-US"/>
        </w:rPr>
        <w:t>at different slots over the conference period.</w:t>
      </w:r>
      <w:r w:rsidR="009403E8">
        <w:rPr>
          <w:lang w:val="en-US"/>
        </w:rPr>
        <w:t xml:space="preserve"> </w:t>
      </w:r>
      <w:r w:rsidR="009403E8" w:rsidRPr="00CF7625">
        <w:rPr>
          <w:iCs/>
          <w:lang w:val="en-US"/>
        </w:rPr>
        <w:t>We also expect that the Special Session organizers will keep the following guideline while planning the scientific program: suggesting 1(2) keynote speaker per 2 (3)</w:t>
      </w:r>
      <w:r w:rsidR="00B24634" w:rsidRPr="00CF7625">
        <w:rPr>
          <w:iCs/>
          <w:lang w:val="en-US"/>
        </w:rPr>
        <w:t xml:space="preserve"> slot session and</w:t>
      </w:r>
      <w:r w:rsidR="009403E8" w:rsidRPr="00CF7625">
        <w:rPr>
          <w:iCs/>
          <w:lang w:val="en-US"/>
        </w:rPr>
        <w:t xml:space="preserve"> 2</w:t>
      </w:r>
      <w:r w:rsidR="00B24634" w:rsidRPr="00CF7625">
        <w:rPr>
          <w:iCs/>
          <w:lang w:val="en-US"/>
        </w:rPr>
        <w:t>-3</w:t>
      </w:r>
      <w:r w:rsidR="009403E8" w:rsidRPr="00CF7625">
        <w:rPr>
          <w:iCs/>
          <w:lang w:val="en-US"/>
        </w:rPr>
        <w:t xml:space="preserve"> invited speakers per slot</w:t>
      </w:r>
      <w:r w:rsidR="00B24634" w:rsidRPr="00CF7625">
        <w:rPr>
          <w:iCs/>
          <w:lang w:val="en-US"/>
        </w:rPr>
        <w:t>.</w:t>
      </w:r>
      <w:r w:rsidR="00B24634" w:rsidRPr="00B24634">
        <w:rPr>
          <w:i/>
          <w:lang w:val="en-US"/>
        </w:rPr>
        <w:t xml:space="preserve"> </w:t>
      </w:r>
      <w:r w:rsidR="009403E8" w:rsidRPr="00B24634">
        <w:rPr>
          <w:i/>
          <w:lang w:val="en-US"/>
        </w:rPr>
        <w:t xml:space="preserve">   </w:t>
      </w:r>
    </w:p>
    <w:p w14:paraId="0A87617D" w14:textId="77777777" w:rsidR="00F12EE9" w:rsidRPr="00CF7625" w:rsidRDefault="00F12EE9" w:rsidP="003014B0">
      <w:pPr>
        <w:pStyle w:val="NormalWeb"/>
        <w:jc w:val="both"/>
        <w:rPr>
          <w:lang w:val="en-US"/>
        </w:rPr>
      </w:pPr>
    </w:p>
    <w:p w14:paraId="346605B1" w14:textId="77777777" w:rsidR="004F4E77" w:rsidRPr="004F4E77" w:rsidRDefault="004F4E77" w:rsidP="004F4E77">
      <w:pPr>
        <w:pStyle w:val="NormalWeb"/>
        <w:jc w:val="center"/>
        <w:rPr>
          <w:b/>
          <w:i/>
          <w:sz w:val="36"/>
          <w:szCs w:val="36"/>
          <w:lang w:val="en-US"/>
        </w:rPr>
      </w:pPr>
      <w:r w:rsidRPr="004F4E77">
        <w:rPr>
          <w:b/>
          <w:i/>
          <w:sz w:val="36"/>
          <w:szCs w:val="36"/>
          <w:lang w:val="en-US"/>
        </w:rPr>
        <w:t>Template:</w:t>
      </w:r>
    </w:p>
    <w:p w14:paraId="48F52719" w14:textId="77777777" w:rsidR="008C7BB4" w:rsidRPr="00662A56" w:rsidRDefault="008C7BB4">
      <w:pPr>
        <w:rPr>
          <w:lang w:val="en-US"/>
        </w:rPr>
      </w:pPr>
    </w:p>
    <w:p w14:paraId="7FE9D513" w14:textId="525B80BD" w:rsidR="00A9679A" w:rsidRPr="00215EBB" w:rsidRDefault="00A9679A" w:rsidP="00A9679A">
      <w:pPr>
        <w:spacing w:after="80"/>
        <w:jc w:val="center"/>
        <w:rPr>
          <w:rFonts w:ascii="Arial" w:hAnsi="Arial" w:cs="Arial"/>
          <w:b/>
          <w:sz w:val="32"/>
          <w:szCs w:val="32"/>
          <w:u w:val="single"/>
          <w:lang w:val="en-US"/>
        </w:rPr>
      </w:pPr>
      <w:r w:rsidRPr="00662A56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METANANO </w:t>
      </w:r>
      <w:r w:rsidRPr="00215EBB">
        <w:rPr>
          <w:rFonts w:ascii="Arial" w:hAnsi="Arial" w:cs="Arial"/>
          <w:b/>
          <w:sz w:val="32"/>
          <w:szCs w:val="32"/>
          <w:u w:val="single"/>
          <w:lang w:val="en-US"/>
        </w:rPr>
        <w:t>20</w:t>
      </w:r>
      <w:r w:rsidR="00CF7625">
        <w:rPr>
          <w:rFonts w:ascii="Arial" w:hAnsi="Arial" w:cs="Arial"/>
          <w:b/>
          <w:sz w:val="32"/>
          <w:szCs w:val="32"/>
          <w:u w:val="single"/>
          <w:lang w:val="en-US"/>
        </w:rPr>
        <w:t>20</w:t>
      </w:r>
      <w:r w:rsidRPr="00215EBB">
        <w:rPr>
          <w:rFonts w:ascii="Arial" w:hAnsi="Arial" w:cs="Arial"/>
          <w:b/>
          <w:sz w:val="32"/>
          <w:szCs w:val="32"/>
          <w:u w:val="single"/>
          <w:lang w:val="en-US"/>
        </w:rPr>
        <w:t xml:space="preserve"> Special Session Proposal Form</w:t>
      </w:r>
    </w:p>
    <w:p w14:paraId="48155635" w14:textId="77777777" w:rsidR="00A9679A" w:rsidRPr="00215EBB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75990D83" w14:textId="79E2E387" w:rsidR="00A9679A" w:rsidRPr="00662A56" w:rsidRDefault="00A9679A" w:rsidP="00A9679A">
      <w:pPr>
        <w:rPr>
          <w:rFonts w:ascii="Arial" w:hAnsi="Arial"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Proposed Special Session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title: </w:t>
      </w:r>
      <w:r w:rsidR="00D90D6F">
        <w:rPr>
          <w:rFonts w:ascii="Arial" w:hAnsi="Arial"/>
          <w:sz w:val="20"/>
          <w:szCs w:val="20"/>
          <w:lang w:val="en-US"/>
        </w:rPr>
        <w:t xml:space="preserve"> </w:t>
      </w:r>
    </w:p>
    <w:p w14:paraId="0BA847C4" w14:textId="77777777" w:rsidR="00A9679A" w:rsidRPr="00662A56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51D5D057" w14:textId="77777777" w:rsidR="00A9679A" w:rsidRPr="00662A56" w:rsidRDefault="00A9679A" w:rsidP="00A9679A">
      <w:pPr>
        <w:spacing w:after="80"/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Session Organizes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(at least two </w:t>
      </w:r>
      <w:r w:rsidR="00F947AD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Organizes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>from different countries)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F7625" w14:paraId="21078D4D" w14:textId="77777777" w:rsidTr="00CF7625">
        <w:tc>
          <w:tcPr>
            <w:tcW w:w="4672" w:type="dxa"/>
          </w:tcPr>
          <w:p w14:paraId="66BCC565" w14:textId="47AAFF7E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 xml:space="preserve">Last Name:  </w:t>
            </w:r>
          </w:p>
        </w:tc>
        <w:tc>
          <w:tcPr>
            <w:tcW w:w="4673" w:type="dxa"/>
          </w:tcPr>
          <w:p w14:paraId="72ED9F5C" w14:textId="0618512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Last Name:</w:t>
            </w:r>
          </w:p>
        </w:tc>
      </w:tr>
      <w:tr w:rsidR="00CF7625" w14:paraId="66BECC8C" w14:textId="77777777" w:rsidTr="00CF7625">
        <w:tc>
          <w:tcPr>
            <w:tcW w:w="4672" w:type="dxa"/>
          </w:tcPr>
          <w:p w14:paraId="39C486A2" w14:textId="3A61CCB9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First Name:</w:t>
            </w:r>
          </w:p>
        </w:tc>
        <w:tc>
          <w:tcPr>
            <w:tcW w:w="4673" w:type="dxa"/>
          </w:tcPr>
          <w:p w14:paraId="436DCF84" w14:textId="54F7B27E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First Name:</w:t>
            </w:r>
          </w:p>
        </w:tc>
      </w:tr>
      <w:tr w:rsidR="00CF7625" w14:paraId="6AAC8542" w14:textId="77777777" w:rsidTr="00CF7625">
        <w:tc>
          <w:tcPr>
            <w:tcW w:w="4672" w:type="dxa"/>
          </w:tcPr>
          <w:p w14:paraId="40BA0FA5" w14:textId="73BDD8E2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Title:</w:t>
            </w:r>
          </w:p>
        </w:tc>
        <w:tc>
          <w:tcPr>
            <w:tcW w:w="4673" w:type="dxa"/>
          </w:tcPr>
          <w:p w14:paraId="3CF6FF4A" w14:textId="55364764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Title:</w:t>
            </w:r>
          </w:p>
        </w:tc>
      </w:tr>
      <w:tr w:rsidR="00CF7625" w14:paraId="2FE72F15" w14:textId="77777777" w:rsidTr="00CF7625">
        <w:tc>
          <w:tcPr>
            <w:tcW w:w="4672" w:type="dxa"/>
          </w:tcPr>
          <w:p w14:paraId="77812AD6" w14:textId="579120D5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Position:</w:t>
            </w:r>
          </w:p>
        </w:tc>
        <w:tc>
          <w:tcPr>
            <w:tcW w:w="4673" w:type="dxa"/>
          </w:tcPr>
          <w:p w14:paraId="3155493B" w14:textId="75A5771F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Position:</w:t>
            </w:r>
          </w:p>
        </w:tc>
      </w:tr>
      <w:tr w:rsidR="00CF7625" w14:paraId="2F2BE781" w14:textId="77777777" w:rsidTr="00CF7625">
        <w:tc>
          <w:tcPr>
            <w:tcW w:w="4672" w:type="dxa"/>
          </w:tcPr>
          <w:p w14:paraId="5305F984" w14:textId="690CE06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Affiliation</w:t>
            </w:r>
            <w:r>
              <w:rPr>
                <w:lang w:val="en-US"/>
              </w:rPr>
              <w:t>:</w:t>
            </w:r>
          </w:p>
        </w:tc>
        <w:tc>
          <w:tcPr>
            <w:tcW w:w="4673" w:type="dxa"/>
          </w:tcPr>
          <w:p w14:paraId="27422255" w14:textId="2E0A46AF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Affiliation</w:t>
            </w:r>
            <w:r>
              <w:rPr>
                <w:lang w:val="en-US"/>
              </w:rPr>
              <w:t>:</w:t>
            </w:r>
          </w:p>
        </w:tc>
      </w:tr>
      <w:tr w:rsidR="00CF7625" w14:paraId="08162642" w14:textId="77777777" w:rsidTr="00CF7625">
        <w:tc>
          <w:tcPr>
            <w:tcW w:w="4672" w:type="dxa"/>
          </w:tcPr>
          <w:p w14:paraId="425D046C" w14:textId="10B9398B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Email:</w:t>
            </w:r>
          </w:p>
        </w:tc>
        <w:tc>
          <w:tcPr>
            <w:tcW w:w="4673" w:type="dxa"/>
          </w:tcPr>
          <w:p w14:paraId="057F84CB" w14:textId="2CE13448" w:rsidR="00CF7625" w:rsidRDefault="00CF7625" w:rsidP="00CF7625">
            <w:pPr>
              <w:spacing w:line="276" w:lineRule="auto"/>
              <w:rPr>
                <w:lang w:val="en-US"/>
              </w:rPr>
            </w:pPr>
            <w:r w:rsidRPr="004A7F44">
              <w:rPr>
                <w:lang w:val="en-US"/>
              </w:rPr>
              <w:t>Email:</w:t>
            </w:r>
          </w:p>
        </w:tc>
      </w:tr>
    </w:tbl>
    <w:p w14:paraId="4BF1C7D0" w14:textId="77777777" w:rsidR="00CF7625" w:rsidRDefault="00CF7625" w:rsidP="00D64536">
      <w:pPr>
        <w:rPr>
          <w:lang w:val="en-US"/>
        </w:rPr>
      </w:pPr>
    </w:p>
    <w:p w14:paraId="3750B604" w14:textId="77777777" w:rsidR="00D64536" w:rsidRPr="00662A56" w:rsidRDefault="00D64536" w:rsidP="00A9679A">
      <w:pPr>
        <w:rPr>
          <w:lang w:val="en-US"/>
        </w:rPr>
      </w:pPr>
    </w:p>
    <w:p w14:paraId="2E637E1D" w14:textId="77777777" w:rsidR="00A9679A" w:rsidRPr="00662A56" w:rsidRDefault="00A9679A" w:rsidP="00A9679A">
      <w:pPr>
        <w:tabs>
          <w:tab w:val="left" w:pos="450"/>
        </w:tabs>
        <w:spacing w:after="80"/>
        <w:rPr>
          <w:rFonts w:ascii="Arial" w:hAnsi="Arial"/>
          <w:b/>
          <w:caps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Session Abstract (10 to 20 lines</w:t>
      </w:r>
      <w:r w:rsidR="00D950D7" w:rsidRPr="00662A56">
        <w:rPr>
          <w:rFonts w:ascii="Arial" w:hAnsi="Arial"/>
          <w:b/>
          <w:color w:val="000000"/>
          <w:sz w:val="20"/>
          <w:szCs w:val="20"/>
          <w:lang w:val="en-US"/>
        </w:rPr>
        <w:t>)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. </w:t>
      </w:r>
      <w:r w:rsidR="00B259DE">
        <w:rPr>
          <w:rFonts w:ascii="Arial" w:hAnsi="Arial"/>
          <w:b/>
          <w:color w:val="000000"/>
          <w:sz w:val="20"/>
          <w:szCs w:val="20"/>
          <w:lang w:val="en-US"/>
        </w:rPr>
        <w:t>The abstract w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ill be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available </w:t>
      </w:r>
      <w:r w:rsidR="00C20788">
        <w:rPr>
          <w:rFonts w:ascii="Arial" w:hAnsi="Arial"/>
          <w:b/>
          <w:color w:val="000000"/>
          <w:sz w:val="20"/>
          <w:szCs w:val="20"/>
          <w:lang w:val="en-US"/>
        </w:rPr>
        <w:t>at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the Conference website</w:t>
      </w:r>
      <w:r w:rsidRPr="00662A56">
        <w:rPr>
          <w:rFonts w:ascii="Arial" w:hAnsi="Arial"/>
          <w:b/>
          <w:caps/>
          <w:sz w:val="20"/>
          <w:szCs w:val="20"/>
          <w:lang w:val="en-US"/>
        </w:rPr>
        <w:t>:</w:t>
      </w:r>
    </w:p>
    <w:tbl>
      <w:tblPr>
        <w:tblW w:w="917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178"/>
      </w:tblGrid>
      <w:tr w:rsidR="00A9679A" w:rsidRPr="00CF7625" w14:paraId="00227629" w14:textId="77777777" w:rsidTr="00CF7625">
        <w:trPr>
          <w:trHeight w:val="1639"/>
        </w:trPr>
        <w:tc>
          <w:tcPr>
            <w:tcW w:w="9178" w:type="dxa"/>
          </w:tcPr>
          <w:p w14:paraId="39E9DD07" w14:textId="77777777" w:rsidR="00A9679A" w:rsidRPr="00662A56" w:rsidRDefault="00A9679A" w:rsidP="00DE3F8A">
            <w:pPr>
              <w:jc w:val="both"/>
              <w:rPr>
                <w:rFonts w:ascii="Arial" w:hAnsi="Arial" w:cs="Arial"/>
                <w:sz w:val="22"/>
                <w:lang w:val="en-US"/>
              </w:rPr>
            </w:pPr>
          </w:p>
          <w:p w14:paraId="5BD11BC0" w14:textId="77777777" w:rsidR="000B5504" w:rsidRPr="00662A56" w:rsidRDefault="000B5504" w:rsidP="00DE3F8A">
            <w:pPr>
              <w:jc w:val="both"/>
              <w:rPr>
                <w:rFonts w:ascii="Arial" w:hAnsi="Arial" w:cs="Arial"/>
                <w:sz w:val="22"/>
                <w:lang w:val="en-US"/>
              </w:rPr>
            </w:pPr>
          </w:p>
        </w:tc>
      </w:tr>
    </w:tbl>
    <w:p w14:paraId="451BBB77" w14:textId="77777777" w:rsidR="00A9679A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7CEC3869" w14:textId="4F203483" w:rsidR="00A9679A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lastRenderedPageBreak/>
        <w:t xml:space="preserve">Briefly describe why you believe that this topic deserves Special Session, highlighting the significance/timeliness of the topic and the interest to the </w:t>
      </w:r>
      <w:r w:rsidR="00033CDE" w:rsidRPr="00662A56">
        <w:rPr>
          <w:rFonts w:ascii="Arial" w:hAnsi="Arial"/>
          <w:b/>
          <w:color w:val="000000"/>
          <w:sz w:val="20"/>
          <w:szCs w:val="20"/>
          <w:lang w:val="en-US"/>
        </w:rPr>
        <w:t>conference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community (10 to 20 lines)</w:t>
      </w:r>
      <w:r w:rsidR="0008027E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p w14:paraId="0D3D0B5C" w14:textId="77777777" w:rsidR="0008027E" w:rsidRPr="00662A56" w:rsidRDefault="0008027E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tbl>
      <w:tblPr>
        <w:tblW w:w="947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78"/>
      </w:tblGrid>
      <w:tr w:rsidR="00A9679A" w:rsidRPr="00CF7625" w14:paraId="241FFB0D" w14:textId="77777777" w:rsidTr="000B5504">
        <w:trPr>
          <w:trHeight w:val="1735"/>
        </w:trPr>
        <w:tc>
          <w:tcPr>
            <w:tcW w:w="9478" w:type="dxa"/>
          </w:tcPr>
          <w:p w14:paraId="79E97B98" w14:textId="77777777" w:rsidR="00A9679A" w:rsidRPr="00662A56" w:rsidRDefault="00A9679A" w:rsidP="00DE3F8A">
            <w:pPr>
              <w:autoSpaceDE w:val="0"/>
              <w:autoSpaceDN w:val="0"/>
              <w:adjustRightInd w:val="0"/>
              <w:jc w:val="both"/>
              <w:rPr>
                <w:rFonts w:ascii="Arial" w:hAnsi="Arial"/>
                <w:color w:val="000000"/>
                <w:sz w:val="22"/>
                <w:lang w:val="en-US"/>
              </w:rPr>
            </w:pPr>
          </w:p>
          <w:p w14:paraId="0D3778BF" w14:textId="77777777" w:rsidR="00A9679A" w:rsidRPr="00662A56" w:rsidRDefault="00A9679A" w:rsidP="00DE3F8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lang w:val="en-US" w:eastAsia="it-IT"/>
              </w:rPr>
            </w:pPr>
          </w:p>
        </w:tc>
      </w:tr>
    </w:tbl>
    <w:p w14:paraId="79EED605" w14:textId="77777777" w:rsidR="00A9679A" w:rsidRPr="00662A56" w:rsidRDefault="00A9679A" w:rsidP="00A9679A">
      <w:pPr>
        <w:rPr>
          <w:rFonts w:ascii="Arial" w:hAnsi="Arial"/>
          <w:b/>
          <w:color w:val="000000"/>
          <w:sz w:val="20"/>
          <w:szCs w:val="20"/>
          <w:lang w:val="en-US"/>
        </w:rPr>
      </w:pPr>
    </w:p>
    <w:p w14:paraId="32D425CA" w14:textId="4D6924E8" w:rsidR="00A9679A" w:rsidRPr="00662A56" w:rsidRDefault="00A9679A" w:rsidP="00A9679A">
      <w:pPr>
        <w:spacing w:after="40"/>
        <w:rPr>
          <w:rFonts w:ascii="Arial" w:hAnsi="Arial"/>
          <w:b/>
          <w:color w:val="000000"/>
          <w:sz w:val="20"/>
          <w:szCs w:val="20"/>
          <w:lang w:val="en-US"/>
        </w:rPr>
      </w:pP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List the proposed </w:t>
      </w:r>
      <w:r w:rsidR="00CF7625">
        <w:rPr>
          <w:rFonts w:ascii="Arial" w:hAnsi="Arial"/>
          <w:b/>
          <w:color w:val="000000"/>
          <w:sz w:val="20"/>
          <w:szCs w:val="20"/>
          <w:lang w:val="en-US"/>
        </w:rPr>
        <w:t>speakers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 for </w:t>
      </w:r>
      <w:r w:rsidR="00D950D7" w:rsidRPr="00662A56">
        <w:rPr>
          <w:rFonts w:ascii="Arial" w:hAnsi="Arial"/>
          <w:b/>
          <w:color w:val="000000"/>
          <w:sz w:val="20"/>
          <w:szCs w:val="20"/>
          <w:lang w:val="en-US"/>
        </w:rPr>
        <w:t xml:space="preserve">one slot of </w:t>
      </w:r>
      <w:r w:rsidRPr="00662A56">
        <w:rPr>
          <w:rFonts w:ascii="Arial" w:hAnsi="Arial"/>
          <w:b/>
          <w:color w:val="000000"/>
          <w:sz w:val="20"/>
          <w:szCs w:val="20"/>
          <w:lang w:val="en-US"/>
        </w:rPr>
        <w:t>the Special session below</w:t>
      </w:r>
      <w:r w:rsidR="00CF7625">
        <w:rPr>
          <w:rFonts w:ascii="Arial" w:hAnsi="Arial"/>
          <w:b/>
          <w:color w:val="000000"/>
          <w:sz w:val="20"/>
          <w:szCs w:val="20"/>
          <w:lang w:val="en-US"/>
        </w:rPr>
        <w:t>:</w:t>
      </w:r>
    </w:p>
    <w:p w14:paraId="0FBA8FB3" w14:textId="77777777" w:rsidR="004D4308" w:rsidRPr="00662A56" w:rsidRDefault="004D4308" w:rsidP="00A9679A">
      <w:pPr>
        <w:spacing w:after="40"/>
        <w:rPr>
          <w:rFonts w:ascii="Arial" w:hAnsi="Arial"/>
          <w:b/>
          <w:color w:val="000000"/>
          <w:sz w:val="20"/>
          <w:szCs w:val="20"/>
          <w:lang w:val="en-US"/>
        </w:rPr>
      </w:pPr>
    </w:p>
    <w:tbl>
      <w:tblPr>
        <w:tblW w:w="9448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48"/>
      </w:tblGrid>
      <w:tr w:rsidR="00A9679A" w:rsidRPr="00CF7625" w14:paraId="5963634C" w14:textId="77777777" w:rsidTr="00CF7625">
        <w:trPr>
          <w:trHeight w:val="1526"/>
        </w:trPr>
        <w:tc>
          <w:tcPr>
            <w:tcW w:w="9448" w:type="dxa"/>
          </w:tcPr>
          <w:p w14:paraId="03278D4A" w14:textId="77777777" w:rsidR="00D64536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  <w:p w14:paraId="1F63F965" w14:textId="77777777" w:rsidR="00A9679A" w:rsidRPr="00662A56" w:rsidRDefault="00A9679A" w:rsidP="00D64536">
            <w:p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Expected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Paper Titl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4E52FA7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49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492"/>
      </w:tblGrid>
      <w:tr w:rsidR="00A9679A" w:rsidRPr="00CF7625" w14:paraId="04B6292B" w14:textId="77777777" w:rsidTr="00CF7625">
        <w:trPr>
          <w:trHeight w:val="1542"/>
        </w:trPr>
        <w:tc>
          <w:tcPr>
            <w:tcW w:w="9492" w:type="dxa"/>
          </w:tcPr>
          <w:p w14:paraId="7761F9B9" w14:textId="77777777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>Expected Paper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B560CF1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37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37"/>
      </w:tblGrid>
      <w:tr w:rsidR="00A9679A" w:rsidRPr="00CF7625" w14:paraId="75F1A758" w14:textId="77777777" w:rsidTr="00CF7625">
        <w:trPr>
          <w:trHeight w:val="1511"/>
        </w:trPr>
        <w:tc>
          <w:tcPr>
            <w:tcW w:w="9537" w:type="dxa"/>
          </w:tcPr>
          <w:p w14:paraId="0F3B6DD8" w14:textId="77777777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>Expected Paper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2ADDDCB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5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52"/>
      </w:tblGrid>
      <w:tr w:rsidR="00A9679A" w:rsidRPr="00CF7625" w14:paraId="109F5857" w14:textId="77777777" w:rsidTr="00CF7625">
        <w:trPr>
          <w:trHeight w:val="1481"/>
        </w:trPr>
        <w:tc>
          <w:tcPr>
            <w:tcW w:w="9552" w:type="dxa"/>
          </w:tcPr>
          <w:p w14:paraId="73229447" w14:textId="77777777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>Expected Paper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4C0CAE7D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07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07"/>
      </w:tblGrid>
      <w:tr w:rsidR="00A9679A" w:rsidRPr="00CF7625" w14:paraId="08F5D4FD" w14:textId="77777777" w:rsidTr="00CF7625">
        <w:trPr>
          <w:trHeight w:val="1462"/>
        </w:trPr>
        <w:tc>
          <w:tcPr>
            <w:tcW w:w="9507" w:type="dxa"/>
          </w:tcPr>
          <w:p w14:paraId="1D8EC3AF" w14:textId="77777777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>Expected Paper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9F89B2A" w14:textId="77777777" w:rsidR="00A9679A" w:rsidRPr="00662A56" w:rsidRDefault="00A9679A" w:rsidP="00A9679A">
      <w:pPr>
        <w:tabs>
          <w:tab w:val="left" w:pos="450"/>
          <w:tab w:val="left" w:pos="1040"/>
        </w:tabs>
        <w:spacing w:line="360" w:lineRule="auto"/>
        <w:ind w:left="414"/>
        <w:rPr>
          <w:rFonts w:ascii="Arial" w:hAnsi="Arial"/>
          <w:caps/>
          <w:sz w:val="20"/>
          <w:szCs w:val="20"/>
          <w:lang w:val="en-US"/>
        </w:rPr>
      </w:pPr>
    </w:p>
    <w:tbl>
      <w:tblPr>
        <w:tblW w:w="9522" w:type="dxa"/>
        <w:tblInd w:w="-10" w:type="dxa"/>
        <w:tblBorders>
          <w:top w:val="single" w:sz="8" w:space="0" w:color="005274"/>
          <w:left w:val="single" w:sz="8" w:space="0" w:color="005274"/>
          <w:bottom w:val="single" w:sz="8" w:space="0" w:color="005274"/>
          <w:right w:val="single" w:sz="8" w:space="0" w:color="005274"/>
          <w:insideH w:val="single" w:sz="8" w:space="0" w:color="005274"/>
          <w:insideV w:val="single" w:sz="8" w:space="0" w:color="005274"/>
        </w:tblBorders>
        <w:tblLook w:val="0000" w:firstRow="0" w:lastRow="0" w:firstColumn="0" w:lastColumn="0" w:noHBand="0" w:noVBand="0"/>
      </w:tblPr>
      <w:tblGrid>
        <w:gridCol w:w="9522"/>
      </w:tblGrid>
      <w:tr w:rsidR="00A9679A" w:rsidRPr="00CF7625" w14:paraId="203A05AE" w14:textId="77777777" w:rsidTr="00CF7625">
        <w:trPr>
          <w:trHeight w:val="1478"/>
        </w:trPr>
        <w:tc>
          <w:tcPr>
            <w:tcW w:w="9522" w:type="dxa"/>
          </w:tcPr>
          <w:p w14:paraId="31658F5F" w14:textId="77777777" w:rsidR="00A9679A" w:rsidRPr="00662A56" w:rsidRDefault="00A9679A" w:rsidP="00935CBD">
            <w:pPr>
              <w:numPr>
                <w:ilvl w:val="0"/>
                <w:numId w:val="2"/>
              </w:numPr>
              <w:tabs>
                <w:tab w:val="left" w:pos="450"/>
              </w:tabs>
              <w:spacing w:after="80" w:line="360" w:lineRule="auto"/>
              <w:ind w:left="486"/>
              <w:rPr>
                <w:rFonts w:ascii="Arial" w:hAnsi="Arial"/>
                <w:sz w:val="20"/>
                <w:szCs w:val="20"/>
                <w:lang w:val="en-US"/>
              </w:rPr>
            </w:pP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Name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Affiliation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</w:r>
            <w:r w:rsidR="00C15A50" w:rsidRPr="00662A56">
              <w:rPr>
                <w:rFonts w:ascii="Arial" w:hAnsi="Arial"/>
                <w:sz w:val="20"/>
                <w:szCs w:val="20"/>
                <w:lang w:val="en-US"/>
              </w:rPr>
              <w:t>Expected Paper Title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 xml:space="preserve">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7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br/>
              <w:t xml:space="preserve">Email: 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instrText xml:space="preserve"> FORMTEXT </w:instrTex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separate"/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t> </w:t>
            </w:r>
            <w:r w:rsidRPr="00662A56">
              <w:rPr>
                <w:rFonts w:ascii="Arial" w:hAnsi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6CF8B9B4" w14:textId="77777777" w:rsidR="008C7BB4" w:rsidRPr="000A4111" w:rsidRDefault="008C7BB4" w:rsidP="00CF7625">
      <w:pPr>
        <w:rPr>
          <w:lang w:val="en-US"/>
        </w:rPr>
      </w:pPr>
    </w:p>
    <w:sectPr w:rsidR="008C7BB4" w:rsidRPr="000A4111" w:rsidSect="00CF7625"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490247"/>
    <w:multiLevelType w:val="multilevel"/>
    <w:tmpl w:val="0570F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9E50A65"/>
    <w:multiLevelType w:val="hybridMultilevel"/>
    <w:tmpl w:val="E4DE9E48"/>
    <w:lvl w:ilvl="0" w:tplc="000F0409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I0tjA1MLM0N7FQ0lEKTi0uzszPAykwqgUAyETYgCwAAAA="/>
  </w:docVars>
  <w:rsids>
    <w:rsidRoot w:val="008C7BB4"/>
    <w:rsid w:val="00033CDE"/>
    <w:rsid w:val="0003454E"/>
    <w:rsid w:val="0008027E"/>
    <w:rsid w:val="000A4111"/>
    <w:rsid w:val="000B5504"/>
    <w:rsid w:val="000F32FD"/>
    <w:rsid w:val="0014118F"/>
    <w:rsid w:val="001D6C3F"/>
    <w:rsid w:val="001F1E39"/>
    <w:rsid w:val="002117A9"/>
    <w:rsid w:val="00215EBB"/>
    <w:rsid w:val="003014B0"/>
    <w:rsid w:val="003E65D0"/>
    <w:rsid w:val="00403E30"/>
    <w:rsid w:val="00417653"/>
    <w:rsid w:val="004A4D4E"/>
    <w:rsid w:val="004D4308"/>
    <w:rsid w:val="004F4E77"/>
    <w:rsid w:val="004F6463"/>
    <w:rsid w:val="00562A59"/>
    <w:rsid w:val="005801F3"/>
    <w:rsid w:val="00593386"/>
    <w:rsid w:val="00662A56"/>
    <w:rsid w:val="0066326C"/>
    <w:rsid w:val="006A59B3"/>
    <w:rsid w:val="0072361A"/>
    <w:rsid w:val="0075090A"/>
    <w:rsid w:val="008C7BB4"/>
    <w:rsid w:val="008F633D"/>
    <w:rsid w:val="0093128D"/>
    <w:rsid w:val="00935CBD"/>
    <w:rsid w:val="009403E8"/>
    <w:rsid w:val="00960493"/>
    <w:rsid w:val="00993A40"/>
    <w:rsid w:val="00A8122A"/>
    <w:rsid w:val="00A9679A"/>
    <w:rsid w:val="00B00E0F"/>
    <w:rsid w:val="00B24634"/>
    <w:rsid w:val="00B259DE"/>
    <w:rsid w:val="00BD2CCD"/>
    <w:rsid w:val="00BE04F6"/>
    <w:rsid w:val="00BE1AB3"/>
    <w:rsid w:val="00C15A50"/>
    <w:rsid w:val="00C20788"/>
    <w:rsid w:val="00C75FDF"/>
    <w:rsid w:val="00C8735B"/>
    <w:rsid w:val="00CC0CEC"/>
    <w:rsid w:val="00CF7625"/>
    <w:rsid w:val="00D3322B"/>
    <w:rsid w:val="00D40E4D"/>
    <w:rsid w:val="00D64536"/>
    <w:rsid w:val="00D72B22"/>
    <w:rsid w:val="00D90D6F"/>
    <w:rsid w:val="00D950D7"/>
    <w:rsid w:val="00DB7AD6"/>
    <w:rsid w:val="00DB7C80"/>
    <w:rsid w:val="00E13402"/>
    <w:rsid w:val="00E2575C"/>
    <w:rsid w:val="00EB2A13"/>
    <w:rsid w:val="00EC5F2D"/>
    <w:rsid w:val="00EF0374"/>
    <w:rsid w:val="00F0764E"/>
    <w:rsid w:val="00F12EE9"/>
    <w:rsid w:val="00F947AD"/>
    <w:rsid w:val="00FF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E04A76"/>
  <w15:docId w15:val="{F55701B8-2CAB-4694-93F4-DDD64218E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3128D"/>
    <w:pPr>
      <w:spacing w:after="0" w:line="240" w:lineRule="auto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8C7BB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7BB4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C7BB4"/>
    <w:p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7BB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table" w:styleId="TableGrid">
    <w:name w:val="Table Grid"/>
    <w:basedOn w:val="TableNormal"/>
    <w:uiPriority w:val="59"/>
    <w:rsid w:val="00CF7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4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petrov@metalab.ifmo.r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nastasia.kaptsova@metalab.ifmo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27E74C6C88E92449ADFAA9093B6DC59" ma:contentTypeVersion="0" ma:contentTypeDescription="Создание документа." ma:contentTypeScope="" ma:versionID="d6bf43ae7e94264dc79d94c06b9e73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2a2490a334e231338708cc71e44555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8A9D96-85D4-4AE4-937E-849E8A140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69E8C6-0E2A-497B-A953-CB9C957450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690A60-C827-4303-927F-9045FDA597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9</Words>
  <Characters>2561</Characters>
  <Application>Microsoft Office Word</Application>
  <DocSecurity>0</DocSecurity>
  <Lines>6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onov</dc:creator>
  <cp:lastModifiedBy>Капцова Анастасия Сергеевна</cp:lastModifiedBy>
  <cp:revision>3</cp:revision>
  <dcterms:created xsi:type="dcterms:W3CDTF">2019-10-02T13:40:00Z</dcterms:created>
  <dcterms:modified xsi:type="dcterms:W3CDTF">2019-10-0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7E74C6C88E92449ADFAA9093B6DC59</vt:lpwstr>
  </property>
</Properties>
</file>